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5B03BBB1" w14:textId="2D21653A" w:rsidR="00B247EC" w:rsidRPr="00B247EC" w:rsidRDefault="006575CB" w:rsidP="00B247EC">
          <w:r>
            <w:rPr>
              <w:noProof/>
              <w:lang w:bidi="ar-SA"/>
            </w:rPr>
            <w:drawing>
              <wp:inline distT="0" distB="0" distL="0" distR="0" wp14:anchorId="5A98E197" wp14:editId="3613487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6E66DA4E" w14:textId="49FB8324" w:rsidR="00B247EC" w:rsidRDefault="00B247EC" w:rsidP="00581FA0">
      <w:pPr>
        <w:pStyle w:val="Heading1"/>
      </w:pPr>
      <w:r w:rsidRPr="00581FA0">
        <w:t>Full Council Meeting</w:t>
      </w:r>
      <w:r w:rsidR="00227E30">
        <w:t xml:space="preserve"> Agenda</w:t>
      </w:r>
    </w:p>
    <w:p w14:paraId="50E2E44D" w14:textId="62BF565D" w:rsidR="003B5C63" w:rsidRPr="00AC4925" w:rsidRDefault="003B5C63" w:rsidP="003B5C63">
      <w:r w:rsidRPr="00891FD1">
        <w:rPr>
          <w:rStyle w:val="Strong"/>
        </w:rPr>
        <w:t>Note:</w:t>
      </w:r>
      <w:r w:rsidRPr="00AC4925">
        <w:t xml:space="preserve"> Following Open Meeting Law, 13D, this meeting </w:t>
      </w:r>
      <w:proofErr w:type="gramStart"/>
      <w:r w:rsidRPr="00AC4925">
        <w:t>is held</w:t>
      </w:r>
      <w:proofErr w:type="gramEnd"/>
      <w:r w:rsidRPr="00AC4925">
        <w:t xml:space="preserve"> fully electronically due to the health pandemic of COVID-19</w:t>
      </w:r>
      <w:r w:rsidR="00CD6F7D">
        <w:t>.</w:t>
      </w:r>
    </w:p>
    <w:p w14:paraId="6149D0E1" w14:textId="4FD7B404" w:rsidR="003F3BD8" w:rsidRPr="003F3BD8" w:rsidRDefault="00B80C45" w:rsidP="003F3BD8">
      <w:r>
        <w:t>Decem</w:t>
      </w:r>
      <w:r w:rsidR="006F7450">
        <w:t>ber</w:t>
      </w:r>
      <w:r w:rsidR="00741012" w:rsidRPr="003F3BD8">
        <w:t xml:space="preserve"> </w:t>
      </w:r>
      <w:r w:rsidR="00310811">
        <w:t>1</w:t>
      </w:r>
      <w:r w:rsidR="00666EC6">
        <w:t>4</w:t>
      </w:r>
      <w:r w:rsidR="00B247EC" w:rsidRPr="003F3BD8">
        <w:t>, 202</w:t>
      </w:r>
      <w:r w:rsidR="003B6F56">
        <w:t>2</w:t>
      </w:r>
    </w:p>
    <w:p w14:paraId="7AD1D1C0" w14:textId="28817FAA" w:rsidR="00B247EC" w:rsidRPr="00AC4925" w:rsidRDefault="00947004">
      <w:pPr>
        <w:spacing w:after="280"/>
      </w:pPr>
      <w:r w:rsidRPr="00AC4925">
        <w:t>2</w:t>
      </w:r>
      <w:r w:rsidR="00B247EC" w:rsidRPr="00AC4925">
        <w:t>:00 to 4:00 pm</w:t>
      </w:r>
      <w:r w:rsidR="00666EC6">
        <w:t xml:space="preserve"> via ZOOMGOV</w:t>
      </w:r>
    </w:p>
    <w:p w14:paraId="5E68B6D9" w14:textId="2E1B8AC4" w:rsidR="00B247EC" w:rsidRPr="00AC4925" w:rsidRDefault="00947004" w:rsidP="00B247EC">
      <w:r w:rsidRPr="00AC4925">
        <w:rPr>
          <w:rStyle w:val="Strong"/>
        </w:rPr>
        <w:t>2</w:t>
      </w:r>
      <w:r w:rsidR="00B247EC" w:rsidRPr="00AC4925">
        <w:rPr>
          <w:rStyle w:val="Strong"/>
        </w:rPr>
        <w:t>:00 pm:</w:t>
      </w:r>
      <w:r w:rsidR="00B247EC" w:rsidRPr="00AC4925">
        <w:tab/>
        <w:t>Call to order</w:t>
      </w:r>
      <w:r w:rsidR="00C33F87">
        <w:t xml:space="preserve"> by Chair</w:t>
      </w:r>
      <w:r w:rsidR="00B247EC" w:rsidRPr="00AC4925">
        <w:t xml:space="preserve"> (5 minutes)</w:t>
      </w:r>
    </w:p>
    <w:p w14:paraId="723B85A9" w14:textId="3D01F4E9" w:rsidR="00B247EC" w:rsidRPr="00AC4925" w:rsidRDefault="00B247EC" w:rsidP="00581FA0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Agenda </w:t>
      </w:r>
      <w:r w:rsidR="00AC4925" w:rsidRPr="00AC4925">
        <w:t>with majority vote</w:t>
      </w:r>
    </w:p>
    <w:p w14:paraId="5582F30D" w14:textId="1EF4A2A9" w:rsidR="00B247EC" w:rsidRPr="00AC4925" w:rsidRDefault="00C132D4" w:rsidP="00821E90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Minutes</w:t>
      </w:r>
      <w:r w:rsidR="00023881" w:rsidRPr="00AC4925">
        <w:t xml:space="preserve"> </w:t>
      </w:r>
      <w:r w:rsidR="00B80C45">
        <w:t>October</w:t>
      </w:r>
      <w:r w:rsidR="000147CC">
        <w:t xml:space="preserve"> </w:t>
      </w:r>
      <w:r w:rsidR="006F7450">
        <w:t>1</w:t>
      </w:r>
      <w:r w:rsidR="00B80C45">
        <w:t>2</w:t>
      </w:r>
      <w:r w:rsidRPr="00AC4925">
        <w:t>, 202</w:t>
      </w:r>
      <w:r w:rsidR="00687111">
        <w:t>2</w:t>
      </w:r>
    </w:p>
    <w:p w14:paraId="4F6C5FAF" w14:textId="6E801931" w:rsidR="009D4E04" w:rsidRDefault="00947004" w:rsidP="003B5C63">
      <w:r w:rsidRPr="00AC4925">
        <w:rPr>
          <w:rStyle w:val="Strong"/>
        </w:rPr>
        <w:t>2</w:t>
      </w:r>
      <w:r w:rsidR="00763047" w:rsidRPr="00AC4925">
        <w:rPr>
          <w:rStyle w:val="Strong"/>
        </w:rPr>
        <w:t>:</w:t>
      </w:r>
      <w:r w:rsidR="00AB4390" w:rsidRPr="00AC4925">
        <w:rPr>
          <w:rStyle w:val="Strong"/>
        </w:rPr>
        <w:t>0</w:t>
      </w:r>
      <w:r w:rsidRPr="00AC4925">
        <w:rPr>
          <w:rStyle w:val="Strong"/>
        </w:rPr>
        <w:t xml:space="preserve">5 </w:t>
      </w:r>
      <w:r w:rsidR="00763047" w:rsidRPr="00AC4925">
        <w:rPr>
          <w:rStyle w:val="Strong"/>
        </w:rPr>
        <w:t>pm:</w:t>
      </w:r>
      <w:r w:rsidR="00763047" w:rsidRPr="00AC4925">
        <w:rPr>
          <w:rStyle w:val="Strong"/>
        </w:rPr>
        <w:tab/>
      </w:r>
      <w:r w:rsidR="00025CD2" w:rsidRPr="00AE2F07">
        <w:t>Welcome and i</w:t>
      </w:r>
      <w:r w:rsidR="00627C4E" w:rsidRPr="00AC4925">
        <w:t>ntroductions</w:t>
      </w:r>
      <w:r w:rsidR="00C33F87">
        <w:t xml:space="preserve"> </w:t>
      </w:r>
      <w:r w:rsidR="00763047" w:rsidRPr="00AC4925">
        <w:t>(</w:t>
      </w:r>
      <w:r w:rsidR="00AB4390" w:rsidRPr="00AC4925">
        <w:t>5</w:t>
      </w:r>
      <w:r w:rsidR="004001D5" w:rsidRPr="00AC4925">
        <w:t xml:space="preserve"> </w:t>
      </w:r>
      <w:r w:rsidR="00763047" w:rsidRPr="00AC4925">
        <w:t>minutes)</w:t>
      </w:r>
    </w:p>
    <w:p w14:paraId="43535626" w14:textId="73E06570" w:rsidR="00220264" w:rsidRDefault="00666EC6" w:rsidP="00323E3F">
      <w:pPr>
        <w:ind w:left="1440"/>
      </w:pPr>
      <w:r>
        <w:t>E</w:t>
      </w:r>
      <w:r w:rsidR="00220264" w:rsidRPr="009129C4">
        <w:t>x</w:t>
      </w:r>
      <w:r w:rsidR="00220264" w:rsidRPr="009129C4">
        <w:noBreakHyphen/>
        <w:t xml:space="preserve">officio members (last time it was </w:t>
      </w:r>
      <w:r>
        <w:t>C</w:t>
      </w:r>
      <w:r w:rsidR="00220264" w:rsidRPr="009129C4">
        <w:t>ouncil members)</w:t>
      </w:r>
    </w:p>
    <w:p w14:paraId="5245E656" w14:textId="45E8C988" w:rsidR="00C60BFB" w:rsidRDefault="00C60BFB" w:rsidP="00C60BFB">
      <w:r>
        <w:rPr>
          <w:rStyle w:val="Strong"/>
        </w:rPr>
        <w:t>2:</w:t>
      </w:r>
      <w:r w:rsidR="00B80C45">
        <w:rPr>
          <w:rStyle w:val="Strong"/>
        </w:rPr>
        <w:t>1</w:t>
      </w:r>
      <w:r w:rsidR="001474A6">
        <w:rPr>
          <w:rStyle w:val="Strong"/>
        </w:rPr>
        <w:t>0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 w:rsidR="001474A6" w:rsidRPr="00CD6DBD">
        <w:t>Governance Systems Committee</w:t>
      </w:r>
      <w:r w:rsidR="00666EC6">
        <w:t>:</w:t>
      </w:r>
      <w:r w:rsidR="00CC3780">
        <w:t xml:space="preserve"> Hope Johnson</w:t>
      </w:r>
      <w:r w:rsidR="001474A6" w:rsidRPr="00CD6DBD">
        <w:t xml:space="preserve"> </w:t>
      </w:r>
      <w:r w:rsidR="001474A6" w:rsidRPr="003F2C1A">
        <w:t>(</w:t>
      </w:r>
      <w:r w:rsidR="00AB1253">
        <w:t>1</w:t>
      </w:r>
      <w:r w:rsidR="001474A6">
        <w:t xml:space="preserve">0 </w:t>
      </w:r>
      <w:r w:rsidR="001474A6" w:rsidRPr="003F2C1A">
        <w:t>minutes)</w:t>
      </w:r>
    </w:p>
    <w:p w14:paraId="385F8D33" w14:textId="43AC6418" w:rsidR="00666EC6" w:rsidRDefault="00666EC6" w:rsidP="00300634">
      <w:pPr>
        <w:ind w:left="1440"/>
      </w:pPr>
      <w:r>
        <w:t>Presenting the updated Executive Limitations (EL) Quadrant</w:t>
      </w:r>
    </w:p>
    <w:p w14:paraId="67087814" w14:textId="6E6DEB62" w:rsidR="00666EC6" w:rsidRPr="00666EC6" w:rsidRDefault="00666EC6" w:rsidP="00287C10">
      <w:pPr>
        <w:ind w:left="1440"/>
      </w:pPr>
      <w:r w:rsidRPr="00FC6241">
        <w:rPr>
          <w:rStyle w:val="Strong"/>
        </w:rPr>
        <w:t xml:space="preserve">Action Required: </w:t>
      </w:r>
      <w:r>
        <w:t>Vote to adopt the EL Quadrant changes</w:t>
      </w:r>
    </w:p>
    <w:p w14:paraId="529D4D89" w14:textId="77777777" w:rsidR="00AB1253" w:rsidRDefault="003F2C1A" w:rsidP="00AB1253">
      <w:pPr>
        <w:ind w:left="1440" w:hanging="1440"/>
        <w:rPr>
          <w:rStyle w:val="Strong"/>
        </w:rPr>
      </w:pPr>
      <w:r>
        <w:rPr>
          <w:rStyle w:val="Strong"/>
        </w:rPr>
        <w:t>2</w:t>
      </w:r>
      <w:r w:rsidRPr="00CD6DBD">
        <w:rPr>
          <w:rStyle w:val="Strong"/>
        </w:rPr>
        <w:t>:</w:t>
      </w:r>
      <w:r w:rsidR="00AB1253">
        <w:rPr>
          <w:rStyle w:val="Strong"/>
        </w:rPr>
        <w:t>2</w:t>
      </w:r>
      <w:r w:rsidR="001474A6">
        <w:rPr>
          <w:rStyle w:val="Strong"/>
        </w:rPr>
        <w:t>0</w:t>
      </w:r>
      <w:r w:rsidRPr="00CD6DBD">
        <w:rPr>
          <w:rStyle w:val="Strong"/>
        </w:rPr>
        <w:t xml:space="preserve"> pm:</w:t>
      </w:r>
      <w:r w:rsidRPr="00CD6DBD">
        <w:tab/>
      </w:r>
      <w:r w:rsidR="001474A6">
        <w:t>External Relationships</w:t>
      </w:r>
      <w:r w:rsidR="008B364D">
        <w:t xml:space="preserve"> </w:t>
      </w:r>
      <w:r w:rsidR="001474A6">
        <w:t>Committee Report</w:t>
      </w:r>
      <w:r w:rsidR="008B364D">
        <w:t>,</w:t>
      </w:r>
      <w:r w:rsidR="001474A6">
        <w:t xml:space="preserve"> </w:t>
      </w:r>
      <w:r w:rsidR="008B364D">
        <w:t xml:space="preserve">Judy </w:t>
      </w:r>
      <w:proofErr w:type="gramStart"/>
      <w:r w:rsidR="008B364D">
        <w:t>Moe</w:t>
      </w:r>
      <w:proofErr w:type="gramEnd"/>
      <w:r w:rsidR="008B364D">
        <w:t xml:space="preserve"> and Dawn Bly </w:t>
      </w:r>
      <w:r w:rsidR="001474A6" w:rsidRPr="00CD6DBD">
        <w:t>(</w:t>
      </w:r>
      <w:r w:rsidR="00AB1253">
        <w:t>1</w:t>
      </w:r>
      <w:r w:rsidR="00F80CB9">
        <w:t>0</w:t>
      </w:r>
      <w:r w:rsidR="001474A6">
        <w:t xml:space="preserve"> </w:t>
      </w:r>
      <w:r w:rsidR="001474A6" w:rsidRPr="00CD6DBD">
        <w:t>minutes)</w:t>
      </w:r>
      <w:r w:rsidR="00AB1253" w:rsidRPr="00AB1253">
        <w:rPr>
          <w:rStyle w:val="Strong"/>
        </w:rPr>
        <w:t xml:space="preserve"> </w:t>
      </w:r>
    </w:p>
    <w:p w14:paraId="581ACDCF" w14:textId="083776D5" w:rsidR="00AB1253" w:rsidRDefault="00AB1253" w:rsidP="00AB1253">
      <w:r>
        <w:rPr>
          <w:rStyle w:val="Strong"/>
        </w:rPr>
        <w:t>2</w:t>
      </w:r>
      <w:r w:rsidRPr="00CD6DBD">
        <w:rPr>
          <w:rStyle w:val="Strong"/>
        </w:rPr>
        <w:t>:</w:t>
      </w:r>
      <w:r>
        <w:rPr>
          <w:rStyle w:val="Strong"/>
        </w:rPr>
        <w:t>30</w:t>
      </w:r>
      <w:r w:rsidRPr="00CD6DBD">
        <w:rPr>
          <w:rStyle w:val="Strong"/>
        </w:rPr>
        <w:t xml:space="preserve"> pm:</w:t>
      </w:r>
      <w:r w:rsidRPr="00CD6DBD">
        <w:tab/>
      </w:r>
      <w:r>
        <w:t xml:space="preserve">Executive Director Report, David Dively </w:t>
      </w:r>
      <w:r w:rsidRPr="003F2C1A">
        <w:t>(</w:t>
      </w:r>
      <w:r w:rsidR="00666EC6">
        <w:t>5</w:t>
      </w:r>
      <w:r w:rsidRPr="003F2C1A">
        <w:t xml:space="preserve"> minutes)</w:t>
      </w:r>
    </w:p>
    <w:p w14:paraId="52D6719D" w14:textId="580DBD6A" w:rsidR="00666EC6" w:rsidRDefault="00666EC6" w:rsidP="00AB1253">
      <w:r w:rsidRPr="00FC6241">
        <w:rPr>
          <w:rStyle w:val="Strong"/>
        </w:rPr>
        <w:t>2:35 pm:</w:t>
      </w:r>
      <w:r>
        <w:tab/>
      </w:r>
      <w:r w:rsidRPr="00CD6DBD">
        <w:t>Financial Report</w:t>
      </w:r>
      <w:r>
        <w:t xml:space="preserve"> Summary and Q&amp;A</w:t>
      </w:r>
      <w:r w:rsidRPr="00CD6DBD">
        <w:t xml:space="preserve"> </w:t>
      </w:r>
      <w:r>
        <w:t>(5 minutes)</w:t>
      </w:r>
    </w:p>
    <w:p w14:paraId="17565DA9" w14:textId="52FC7CA1" w:rsidR="00AB1253" w:rsidRDefault="00AB1253" w:rsidP="00AB1253">
      <w:r>
        <w:rPr>
          <w:rStyle w:val="Strong"/>
        </w:rPr>
        <w:t>2</w:t>
      </w:r>
      <w:r w:rsidRPr="00CD6DBD">
        <w:rPr>
          <w:rStyle w:val="Strong"/>
        </w:rPr>
        <w:t>:</w:t>
      </w:r>
      <w:r>
        <w:rPr>
          <w:rStyle w:val="Strong"/>
        </w:rPr>
        <w:t>40</w:t>
      </w:r>
      <w:r w:rsidRPr="00CD6DBD">
        <w:rPr>
          <w:rStyle w:val="Strong"/>
        </w:rPr>
        <w:t xml:space="preserve"> pm:</w:t>
      </w:r>
      <w:r w:rsidRPr="00CD6DBD">
        <w:tab/>
      </w:r>
      <w:r w:rsidR="00666EC6">
        <w:t>Executive Director Performance Discussion - Chair (5 minutes)</w:t>
      </w:r>
    </w:p>
    <w:p w14:paraId="6D21D601" w14:textId="07CCFB65" w:rsidR="00AB1253" w:rsidRDefault="00AB1253" w:rsidP="008B364D">
      <w:pPr>
        <w:ind w:left="1440" w:hanging="1440"/>
      </w:pPr>
      <w:r>
        <w:rPr>
          <w:rStyle w:val="Strong"/>
        </w:rPr>
        <w:t>2</w:t>
      </w:r>
      <w:r w:rsidRPr="00CD6DBD">
        <w:rPr>
          <w:rStyle w:val="Strong"/>
        </w:rPr>
        <w:t>:</w:t>
      </w:r>
      <w:r>
        <w:rPr>
          <w:rStyle w:val="Strong"/>
        </w:rPr>
        <w:t>45</w:t>
      </w:r>
      <w:r w:rsidRPr="00CD6DBD">
        <w:rPr>
          <w:rStyle w:val="Strong"/>
        </w:rPr>
        <w:t xml:space="preserve"> pm:</w:t>
      </w:r>
      <w:r w:rsidRPr="00CD6DBD">
        <w:tab/>
      </w:r>
      <w:r>
        <w:t xml:space="preserve">MCD Public Policy Agenda, Trevor Turner, and David Dively </w:t>
      </w:r>
      <w:r w:rsidRPr="003F2C1A">
        <w:t>(</w:t>
      </w:r>
      <w:r>
        <w:t>30</w:t>
      </w:r>
      <w:r w:rsidRPr="003F2C1A">
        <w:t xml:space="preserve"> minutes)</w:t>
      </w:r>
    </w:p>
    <w:p w14:paraId="288E9B3D" w14:textId="620595C6" w:rsidR="003F2C1A" w:rsidRPr="00CD6DBD" w:rsidRDefault="00AB1253" w:rsidP="00C663A7">
      <w:pPr>
        <w:ind w:left="1440"/>
      </w:pPr>
      <w:r>
        <w:rPr>
          <w:rStyle w:val="Strong"/>
        </w:rPr>
        <w:t>Action Required:</w:t>
      </w:r>
      <w:r>
        <w:t xml:space="preserve"> </w:t>
      </w:r>
      <w:r w:rsidR="00666EC6">
        <w:t>Council votes on agenda proposal</w:t>
      </w:r>
    </w:p>
    <w:p w14:paraId="3EC8FA01" w14:textId="59C168D2" w:rsidR="0077728D" w:rsidRDefault="00AB1253" w:rsidP="00666EC6">
      <w:r>
        <w:rPr>
          <w:rStyle w:val="Strong"/>
        </w:rPr>
        <w:t>3</w:t>
      </w:r>
      <w:r w:rsidR="00C60BFB" w:rsidRPr="00CD6DBD">
        <w:rPr>
          <w:rStyle w:val="Strong"/>
        </w:rPr>
        <w:t>:</w:t>
      </w:r>
      <w:r>
        <w:rPr>
          <w:rStyle w:val="Strong"/>
        </w:rPr>
        <w:t>15</w:t>
      </w:r>
      <w:r w:rsidR="00C60BFB" w:rsidRPr="00CD6DBD">
        <w:rPr>
          <w:rStyle w:val="Strong"/>
        </w:rPr>
        <w:t xml:space="preserve"> pm:</w:t>
      </w:r>
      <w:r w:rsidR="00C60BFB" w:rsidRPr="00CD6DBD">
        <w:tab/>
      </w:r>
      <w:r w:rsidR="0077728D">
        <w:t xml:space="preserve">Council Business </w:t>
      </w:r>
      <w:r w:rsidR="0077728D" w:rsidRPr="00AC4925">
        <w:t>(</w:t>
      </w:r>
      <w:r w:rsidR="0077728D">
        <w:t>20</w:t>
      </w:r>
      <w:r w:rsidR="0077728D" w:rsidRPr="00AC4925">
        <w:t xml:space="preserve"> minutes)</w:t>
      </w:r>
    </w:p>
    <w:p w14:paraId="4D3CBC37" w14:textId="6BDF2F41" w:rsidR="00666EC6" w:rsidRDefault="00666EC6" w:rsidP="008010DC">
      <w:pPr>
        <w:ind w:left="1440"/>
      </w:pPr>
      <w:r>
        <w:t xml:space="preserve">Potential meeting changes </w:t>
      </w:r>
      <w:r w:rsidR="00DF01EB" w:rsidRPr="00FC6241">
        <w:rPr>
          <w:rStyle w:val="Strong"/>
        </w:rPr>
        <w:t xml:space="preserve">Action </w:t>
      </w:r>
      <w:proofErr w:type="gramStart"/>
      <w:r w:rsidR="00DF01EB" w:rsidRPr="00FC6241">
        <w:rPr>
          <w:rStyle w:val="Strong"/>
        </w:rPr>
        <w:t>required</w:t>
      </w:r>
      <w:proofErr w:type="gramEnd"/>
      <w:r w:rsidRPr="00FC6241">
        <w:rPr>
          <w:rStyle w:val="Strong"/>
        </w:rPr>
        <w:t>:</w:t>
      </w:r>
      <w:r w:rsidR="00DF01EB">
        <w:t xml:space="preserve"> </w:t>
      </w:r>
    </w:p>
    <w:p w14:paraId="774271DE" w14:textId="1D348531" w:rsidR="00DF01EB" w:rsidRPr="008010DC" w:rsidRDefault="00666EC6" w:rsidP="00EA28BE">
      <w:pPr>
        <w:pStyle w:val="ListParagraph"/>
        <w:ind w:left="2160"/>
      </w:pPr>
      <w:r w:rsidRPr="008010DC">
        <w:t>Proposal to</w:t>
      </w:r>
      <w:r w:rsidR="00DF01EB" w:rsidRPr="008010DC">
        <w:t xml:space="preserve"> </w:t>
      </w:r>
      <w:r w:rsidRPr="008010DC">
        <w:t xml:space="preserve">change schedule to </w:t>
      </w:r>
      <w:r w:rsidR="00DF01EB" w:rsidRPr="008010DC">
        <w:t xml:space="preserve">quarterly </w:t>
      </w:r>
      <w:r w:rsidRPr="008010DC">
        <w:t>meetings</w:t>
      </w:r>
      <w:r w:rsidR="00DF01EB" w:rsidRPr="008010DC">
        <w:t xml:space="preserve"> </w:t>
      </w:r>
      <w:r w:rsidRPr="008010DC">
        <w:t xml:space="preserve">but </w:t>
      </w:r>
      <w:r w:rsidR="00DF01EB" w:rsidRPr="008010DC">
        <w:t xml:space="preserve">longer </w:t>
      </w:r>
      <w:r w:rsidRPr="008010DC">
        <w:t>council meetings</w:t>
      </w:r>
      <w:r w:rsidR="00DF01EB" w:rsidRPr="008010DC">
        <w:t xml:space="preserve">. </w:t>
      </w:r>
    </w:p>
    <w:p w14:paraId="4FF44750" w14:textId="430416A6" w:rsidR="00666EC6" w:rsidRPr="008010DC" w:rsidRDefault="00666EC6" w:rsidP="00EA28BE">
      <w:pPr>
        <w:pStyle w:val="ListParagraph"/>
        <w:ind w:left="2160"/>
      </w:pPr>
      <w:r w:rsidRPr="008010DC">
        <w:t>Committees meet during months without a council meeting</w:t>
      </w:r>
    </w:p>
    <w:p w14:paraId="3910F450" w14:textId="462E2139" w:rsidR="001474A6" w:rsidRDefault="00310811" w:rsidP="001474A6">
      <w:r>
        <w:rPr>
          <w:rStyle w:val="Strong"/>
        </w:rPr>
        <w:t>3</w:t>
      </w:r>
      <w:r w:rsidRPr="00CD6DBD">
        <w:rPr>
          <w:rStyle w:val="Strong"/>
        </w:rPr>
        <w:t>:</w:t>
      </w:r>
      <w:r w:rsidR="00AB1253">
        <w:rPr>
          <w:rStyle w:val="Strong"/>
        </w:rPr>
        <w:t>35</w:t>
      </w:r>
      <w:r w:rsidRPr="00CD6DBD">
        <w:rPr>
          <w:rStyle w:val="Strong"/>
        </w:rPr>
        <w:t xml:space="preserve"> pm:</w:t>
      </w:r>
      <w:r w:rsidRPr="00CD6DBD">
        <w:tab/>
      </w:r>
      <w:r w:rsidR="001474A6">
        <w:t>Membership Regional Reports</w:t>
      </w:r>
      <w:r w:rsidR="001474A6" w:rsidRPr="00CD6DBD">
        <w:t xml:space="preserve"> (1</w:t>
      </w:r>
      <w:r w:rsidR="00AB1253">
        <w:t xml:space="preserve">0 </w:t>
      </w:r>
      <w:r w:rsidR="001474A6" w:rsidRPr="00CD6DBD">
        <w:t>minutes)</w:t>
      </w:r>
      <w:r w:rsidR="00666EC6">
        <w:t xml:space="preserve"> if members have updates</w:t>
      </w:r>
    </w:p>
    <w:p w14:paraId="058C1FB7" w14:textId="055CACB4" w:rsidR="001B1C33" w:rsidRDefault="00B030E1" w:rsidP="00C33F87">
      <w:r>
        <w:rPr>
          <w:rStyle w:val="Strong"/>
        </w:rPr>
        <w:t>3</w:t>
      </w:r>
      <w:r w:rsidR="00CD6DBD">
        <w:rPr>
          <w:rStyle w:val="Strong"/>
        </w:rPr>
        <w:t>:</w:t>
      </w:r>
      <w:r w:rsidR="00AB1253">
        <w:rPr>
          <w:rStyle w:val="Strong"/>
        </w:rPr>
        <w:t>45</w:t>
      </w:r>
      <w:r w:rsidR="001B1C33" w:rsidRPr="00CD6DBD">
        <w:rPr>
          <w:rStyle w:val="Strong"/>
        </w:rPr>
        <w:t xml:space="preserve"> pm:</w:t>
      </w:r>
      <w:r w:rsidR="001B1C33" w:rsidRPr="00CD6DBD">
        <w:rPr>
          <w:rStyle w:val="Strong"/>
        </w:rPr>
        <w:tab/>
      </w:r>
      <w:r w:rsidR="003A1582" w:rsidRPr="00CD6DBD">
        <w:t xml:space="preserve">Staff Reports </w:t>
      </w:r>
      <w:r w:rsidR="00C33F87" w:rsidRPr="00CD6DBD">
        <w:t>(</w:t>
      </w:r>
      <w:r w:rsidR="00AB1253">
        <w:t>1</w:t>
      </w:r>
      <w:r w:rsidR="00B80C45">
        <w:t>0</w:t>
      </w:r>
      <w:r w:rsidR="001474A6">
        <w:t xml:space="preserve"> </w:t>
      </w:r>
      <w:r w:rsidR="00C33F87" w:rsidRPr="00CD6DBD">
        <w:t>minutes)</w:t>
      </w:r>
      <w:r w:rsidR="00666EC6">
        <w:t xml:space="preserve"> if time is available</w:t>
      </w:r>
    </w:p>
    <w:p w14:paraId="2558DE3B" w14:textId="14A56052" w:rsidR="00763047" w:rsidRPr="00AC4925" w:rsidRDefault="003A1582" w:rsidP="003A1582">
      <w:r w:rsidRPr="00DD40E5">
        <w:rPr>
          <w:rStyle w:val="Strong"/>
        </w:rPr>
        <w:t>3:5</w:t>
      </w:r>
      <w:r w:rsidR="00F80CB9">
        <w:rPr>
          <w:rStyle w:val="Strong"/>
        </w:rPr>
        <w:t>5</w:t>
      </w:r>
      <w:r w:rsidRPr="00DD40E5">
        <w:rPr>
          <w:rStyle w:val="Strong"/>
        </w:rPr>
        <w:t xml:space="preserve"> pm:</w:t>
      </w:r>
      <w:r w:rsidRPr="00D330DC">
        <w:tab/>
      </w:r>
      <w:r w:rsidR="001474A6" w:rsidRPr="00AC4925">
        <w:t>Public Comment (</w:t>
      </w:r>
      <w:r w:rsidR="001474A6">
        <w:t>5</w:t>
      </w:r>
      <w:r w:rsidR="001474A6" w:rsidRPr="00AC4925">
        <w:t xml:space="preserve"> minutes)</w:t>
      </w:r>
      <w:r w:rsidR="00666EC6">
        <w:t xml:space="preserve"> if time is available</w:t>
      </w:r>
    </w:p>
    <w:p w14:paraId="5988B8C5" w14:textId="0E554407" w:rsidR="003B6F56" w:rsidRPr="00D92EBC" w:rsidRDefault="002662E7" w:rsidP="00D92EBC">
      <w:r w:rsidRPr="00D92EBC">
        <w:rPr>
          <w:rStyle w:val="Strong"/>
        </w:rPr>
        <w:t>4</w:t>
      </w:r>
      <w:r w:rsidR="00B247EC" w:rsidRPr="00D92EBC">
        <w:rPr>
          <w:rStyle w:val="Strong"/>
        </w:rPr>
        <w:t>:</w:t>
      </w:r>
      <w:r w:rsidRPr="00D92EBC">
        <w:rPr>
          <w:rStyle w:val="Strong"/>
        </w:rPr>
        <w:t>0</w:t>
      </w:r>
      <w:r w:rsidR="00763047" w:rsidRPr="00D92EBC">
        <w:rPr>
          <w:rStyle w:val="Strong"/>
        </w:rPr>
        <w:t>0</w:t>
      </w:r>
      <w:r w:rsidR="00B247EC" w:rsidRPr="00D92EBC">
        <w:rPr>
          <w:rStyle w:val="Strong"/>
        </w:rPr>
        <w:t xml:space="preserve"> pm:</w:t>
      </w:r>
      <w:r w:rsidR="00B247EC" w:rsidRPr="00D92EBC">
        <w:tab/>
        <w:t>Adjourn</w:t>
      </w:r>
    </w:p>
    <w:sectPr w:rsidR="003B6F56" w:rsidRPr="00D92EBC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94080" w14:textId="77777777" w:rsidR="00E3207E" w:rsidRDefault="00E3207E" w:rsidP="00D91FF4">
      <w:r>
        <w:separator/>
      </w:r>
    </w:p>
  </w:endnote>
  <w:endnote w:type="continuationSeparator" w:id="0">
    <w:p w14:paraId="3D267FDD" w14:textId="77777777" w:rsidR="00E3207E" w:rsidRDefault="00E3207E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041D762D" w:rsidR="007857F7" w:rsidRDefault="00E3207E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96606">
          <w:t xml:space="preserve">Full Council Meeting Agenda, </w:t>
        </w:r>
        <w:r w:rsidR="009949CD">
          <w:t>1</w:t>
        </w:r>
        <w:r w:rsidR="00B80C45">
          <w:t>2</w:t>
        </w:r>
        <w:r w:rsidR="00196606">
          <w:t>/</w:t>
        </w:r>
        <w:r w:rsidR="003D3FAE">
          <w:t>1</w:t>
        </w:r>
        <w:r w:rsidR="00B80C45">
          <w:t>4</w:t>
        </w:r>
        <w:r w:rsidR="00196606">
          <w:t>/2</w:t>
        </w:r>
        <w:r w:rsidR="003B6F56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5FF4C" w14:textId="77777777" w:rsidR="00E3207E" w:rsidRDefault="00E3207E" w:rsidP="00D91FF4">
      <w:r>
        <w:separator/>
      </w:r>
    </w:p>
  </w:footnote>
  <w:footnote w:type="continuationSeparator" w:id="0">
    <w:p w14:paraId="706E124A" w14:textId="77777777" w:rsidR="00E3207E" w:rsidRDefault="00E3207E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1" type="#_x0000_t75" style="width:11.95pt;height:25.9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4B3A7002"/>
    <w:lvl w:ilvl="0" w:tplc="7C3A460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1CB5A34"/>
    <w:multiLevelType w:val="hybridMultilevel"/>
    <w:tmpl w:val="03EE3B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B85101"/>
    <w:multiLevelType w:val="hybridMultilevel"/>
    <w:tmpl w:val="D3CCDA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3"/>
  </w:num>
  <w:num w:numId="4">
    <w:abstractNumId w:val="19"/>
  </w:num>
  <w:num w:numId="5">
    <w:abstractNumId w:val="17"/>
  </w:num>
  <w:num w:numId="6">
    <w:abstractNumId w:val="4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4"/>
  </w:num>
  <w:num w:numId="13">
    <w:abstractNumId w:val="25"/>
  </w:num>
  <w:num w:numId="14">
    <w:abstractNumId w:val="15"/>
  </w:num>
  <w:num w:numId="15">
    <w:abstractNumId w:val="2"/>
  </w:num>
  <w:num w:numId="16">
    <w:abstractNumId w:val="25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8"/>
  </w:num>
  <w:num w:numId="24">
    <w:abstractNumId w:val="20"/>
  </w:num>
  <w:num w:numId="25">
    <w:abstractNumId w:val="20"/>
  </w:num>
  <w:num w:numId="26">
    <w:abstractNumId w:val="21"/>
  </w:num>
  <w:num w:numId="27">
    <w:abstractNumId w:val="13"/>
  </w:num>
  <w:num w:numId="28">
    <w:abstractNumId w:val="5"/>
  </w:num>
  <w:num w:numId="29">
    <w:abstractNumId w:val="13"/>
  </w:num>
  <w:num w:numId="30">
    <w:abstractNumId w:val="13"/>
  </w:num>
  <w:num w:numId="31">
    <w:abstractNumId w:val="13"/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7"/>
  </w:num>
  <w:num w:numId="34">
    <w:abstractNumId w:val="22"/>
  </w:num>
  <w:num w:numId="35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rAUAIDmLXSwAAAA="/>
  </w:docVars>
  <w:rsids>
    <w:rsidRoot w:val="00B247EC"/>
    <w:rsid w:val="00002DEC"/>
    <w:rsid w:val="000065AC"/>
    <w:rsid w:val="00006A0A"/>
    <w:rsid w:val="000147CC"/>
    <w:rsid w:val="00015AC4"/>
    <w:rsid w:val="00021F9D"/>
    <w:rsid w:val="00023881"/>
    <w:rsid w:val="00025CD2"/>
    <w:rsid w:val="000327CA"/>
    <w:rsid w:val="00040C79"/>
    <w:rsid w:val="00057FFB"/>
    <w:rsid w:val="00064B90"/>
    <w:rsid w:val="000722DA"/>
    <w:rsid w:val="0007374A"/>
    <w:rsid w:val="00077A06"/>
    <w:rsid w:val="00080404"/>
    <w:rsid w:val="00084742"/>
    <w:rsid w:val="00094F90"/>
    <w:rsid w:val="00095683"/>
    <w:rsid w:val="000A17CC"/>
    <w:rsid w:val="000B0A75"/>
    <w:rsid w:val="000B2E68"/>
    <w:rsid w:val="000C2390"/>
    <w:rsid w:val="000C3708"/>
    <w:rsid w:val="000C3761"/>
    <w:rsid w:val="000C7373"/>
    <w:rsid w:val="000D4FA2"/>
    <w:rsid w:val="000D527D"/>
    <w:rsid w:val="000D71DF"/>
    <w:rsid w:val="000E313B"/>
    <w:rsid w:val="000E3E9D"/>
    <w:rsid w:val="000E54E8"/>
    <w:rsid w:val="000F4BB1"/>
    <w:rsid w:val="00102003"/>
    <w:rsid w:val="00135082"/>
    <w:rsid w:val="00135DC7"/>
    <w:rsid w:val="001474A6"/>
    <w:rsid w:val="00147ED1"/>
    <w:rsid w:val="001500D6"/>
    <w:rsid w:val="00157C41"/>
    <w:rsid w:val="0016451B"/>
    <w:rsid w:val="001661D9"/>
    <w:rsid w:val="00167FE1"/>
    <w:rsid w:val="001708EC"/>
    <w:rsid w:val="00191E90"/>
    <w:rsid w:val="001925A8"/>
    <w:rsid w:val="00196606"/>
    <w:rsid w:val="0019673D"/>
    <w:rsid w:val="00197518"/>
    <w:rsid w:val="00197F44"/>
    <w:rsid w:val="001A46BB"/>
    <w:rsid w:val="001B1015"/>
    <w:rsid w:val="001B1C33"/>
    <w:rsid w:val="001B6FD0"/>
    <w:rsid w:val="001B7D48"/>
    <w:rsid w:val="001C2FD6"/>
    <w:rsid w:val="001C3208"/>
    <w:rsid w:val="001C55E0"/>
    <w:rsid w:val="001D3066"/>
    <w:rsid w:val="001E5573"/>
    <w:rsid w:val="001E5ECF"/>
    <w:rsid w:val="00211CA3"/>
    <w:rsid w:val="00220264"/>
    <w:rsid w:val="00222A49"/>
    <w:rsid w:val="0022552E"/>
    <w:rsid w:val="002274DD"/>
    <w:rsid w:val="00227E30"/>
    <w:rsid w:val="00227E68"/>
    <w:rsid w:val="00232F7C"/>
    <w:rsid w:val="00234E73"/>
    <w:rsid w:val="00236CB0"/>
    <w:rsid w:val="00261247"/>
    <w:rsid w:val="00264652"/>
    <w:rsid w:val="002662E7"/>
    <w:rsid w:val="0026674F"/>
    <w:rsid w:val="002679B6"/>
    <w:rsid w:val="0027657D"/>
    <w:rsid w:val="00280071"/>
    <w:rsid w:val="00282084"/>
    <w:rsid w:val="002856D2"/>
    <w:rsid w:val="00287C10"/>
    <w:rsid w:val="00291052"/>
    <w:rsid w:val="00294641"/>
    <w:rsid w:val="0029550B"/>
    <w:rsid w:val="002A12EA"/>
    <w:rsid w:val="002A2574"/>
    <w:rsid w:val="002A2A29"/>
    <w:rsid w:val="002B57CC"/>
    <w:rsid w:val="002B5E79"/>
    <w:rsid w:val="002C0859"/>
    <w:rsid w:val="002C4D0D"/>
    <w:rsid w:val="002C5F9F"/>
    <w:rsid w:val="002E7098"/>
    <w:rsid w:val="002F1947"/>
    <w:rsid w:val="00300634"/>
    <w:rsid w:val="00306D94"/>
    <w:rsid w:val="00310811"/>
    <w:rsid w:val="003125DF"/>
    <w:rsid w:val="00322C1B"/>
    <w:rsid w:val="00323E3F"/>
    <w:rsid w:val="003306BB"/>
    <w:rsid w:val="00330A0B"/>
    <w:rsid w:val="00335736"/>
    <w:rsid w:val="003563D2"/>
    <w:rsid w:val="003715F7"/>
    <w:rsid w:val="00376FA5"/>
    <w:rsid w:val="003839EC"/>
    <w:rsid w:val="003A1479"/>
    <w:rsid w:val="003A1582"/>
    <w:rsid w:val="003A1813"/>
    <w:rsid w:val="003B5C63"/>
    <w:rsid w:val="003B6F56"/>
    <w:rsid w:val="003B7D82"/>
    <w:rsid w:val="003C1266"/>
    <w:rsid w:val="003C4644"/>
    <w:rsid w:val="003C5BE3"/>
    <w:rsid w:val="003D3FAE"/>
    <w:rsid w:val="003F2C1A"/>
    <w:rsid w:val="003F3BD8"/>
    <w:rsid w:val="004001D5"/>
    <w:rsid w:val="00411007"/>
    <w:rsid w:val="00413A7C"/>
    <w:rsid w:val="004141DD"/>
    <w:rsid w:val="00416AFC"/>
    <w:rsid w:val="004333D3"/>
    <w:rsid w:val="00437DC7"/>
    <w:rsid w:val="00440B5C"/>
    <w:rsid w:val="00443DC4"/>
    <w:rsid w:val="00461804"/>
    <w:rsid w:val="004643F7"/>
    <w:rsid w:val="00466810"/>
    <w:rsid w:val="0047041B"/>
    <w:rsid w:val="0047143B"/>
    <w:rsid w:val="00475EE3"/>
    <w:rsid w:val="0047706A"/>
    <w:rsid w:val="004816B5"/>
    <w:rsid w:val="00483DD2"/>
    <w:rsid w:val="00494E6F"/>
    <w:rsid w:val="00495AC0"/>
    <w:rsid w:val="004A1B4D"/>
    <w:rsid w:val="004A58DD"/>
    <w:rsid w:val="004A6119"/>
    <w:rsid w:val="004B47DC"/>
    <w:rsid w:val="004C3585"/>
    <w:rsid w:val="004E3DF6"/>
    <w:rsid w:val="004E75B3"/>
    <w:rsid w:val="004F00B8"/>
    <w:rsid w:val="004F04BA"/>
    <w:rsid w:val="004F0EFF"/>
    <w:rsid w:val="0050093F"/>
    <w:rsid w:val="00514788"/>
    <w:rsid w:val="0054371B"/>
    <w:rsid w:val="0055123B"/>
    <w:rsid w:val="0056615E"/>
    <w:rsid w:val="005666F2"/>
    <w:rsid w:val="0057515F"/>
    <w:rsid w:val="00581FA0"/>
    <w:rsid w:val="0058227B"/>
    <w:rsid w:val="005B2DDF"/>
    <w:rsid w:val="005B4AE7"/>
    <w:rsid w:val="005B4E79"/>
    <w:rsid w:val="005B53B0"/>
    <w:rsid w:val="005C16D8"/>
    <w:rsid w:val="005D4207"/>
    <w:rsid w:val="005D4525"/>
    <w:rsid w:val="005D45B3"/>
    <w:rsid w:val="005E3FC1"/>
    <w:rsid w:val="005F6005"/>
    <w:rsid w:val="00601B3F"/>
    <w:rsid w:val="006054D6"/>
    <w:rsid w:val="006064AB"/>
    <w:rsid w:val="0061645A"/>
    <w:rsid w:val="00621BD2"/>
    <w:rsid w:val="00622BB5"/>
    <w:rsid w:val="00627C4E"/>
    <w:rsid w:val="00652D74"/>
    <w:rsid w:val="00655345"/>
    <w:rsid w:val="0065683E"/>
    <w:rsid w:val="006575CB"/>
    <w:rsid w:val="00666EC6"/>
    <w:rsid w:val="00672536"/>
    <w:rsid w:val="00681EDC"/>
    <w:rsid w:val="00683D66"/>
    <w:rsid w:val="0068649F"/>
    <w:rsid w:val="00687111"/>
    <w:rsid w:val="00687189"/>
    <w:rsid w:val="00690BAB"/>
    <w:rsid w:val="00697CCC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6F7450"/>
    <w:rsid w:val="007137A4"/>
    <w:rsid w:val="00723B31"/>
    <w:rsid w:val="00736B79"/>
    <w:rsid w:val="00741012"/>
    <w:rsid w:val="0074109D"/>
    <w:rsid w:val="0074778B"/>
    <w:rsid w:val="00757695"/>
    <w:rsid w:val="00763047"/>
    <w:rsid w:val="00764147"/>
    <w:rsid w:val="0077096A"/>
    <w:rsid w:val="0077225E"/>
    <w:rsid w:val="0077728D"/>
    <w:rsid w:val="007857F7"/>
    <w:rsid w:val="00793F48"/>
    <w:rsid w:val="00797231"/>
    <w:rsid w:val="007A6762"/>
    <w:rsid w:val="007B35B2"/>
    <w:rsid w:val="007D1527"/>
    <w:rsid w:val="007D1FFF"/>
    <w:rsid w:val="007D42A0"/>
    <w:rsid w:val="007E685C"/>
    <w:rsid w:val="007F32DC"/>
    <w:rsid w:val="007F3899"/>
    <w:rsid w:val="007F6108"/>
    <w:rsid w:val="007F7097"/>
    <w:rsid w:val="008010DC"/>
    <w:rsid w:val="00806678"/>
    <w:rsid w:val="008067A6"/>
    <w:rsid w:val="00807E09"/>
    <w:rsid w:val="008140CC"/>
    <w:rsid w:val="00821E90"/>
    <w:rsid w:val="008251B3"/>
    <w:rsid w:val="00834308"/>
    <w:rsid w:val="00844F1D"/>
    <w:rsid w:val="0084740C"/>
    <w:rsid w:val="0084749F"/>
    <w:rsid w:val="00857616"/>
    <w:rsid w:val="00864202"/>
    <w:rsid w:val="00891FD1"/>
    <w:rsid w:val="00897662"/>
    <w:rsid w:val="008B364D"/>
    <w:rsid w:val="008B5443"/>
    <w:rsid w:val="008B7A1E"/>
    <w:rsid w:val="008C3867"/>
    <w:rsid w:val="008C4671"/>
    <w:rsid w:val="008C7EEB"/>
    <w:rsid w:val="008D0DEF"/>
    <w:rsid w:val="008D2256"/>
    <w:rsid w:val="008D5E3D"/>
    <w:rsid w:val="008E09D4"/>
    <w:rsid w:val="008F7133"/>
    <w:rsid w:val="00905BC6"/>
    <w:rsid w:val="0090737A"/>
    <w:rsid w:val="009129C4"/>
    <w:rsid w:val="00925CCE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49CD"/>
    <w:rsid w:val="009A1A5C"/>
    <w:rsid w:val="009B54A0"/>
    <w:rsid w:val="009C6405"/>
    <w:rsid w:val="009D4BAB"/>
    <w:rsid w:val="009D4E04"/>
    <w:rsid w:val="009F0257"/>
    <w:rsid w:val="009F6B2C"/>
    <w:rsid w:val="00A30799"/>
    <w:rsid w:val="00A36DA2"/>
    <w:rsid w:val="00A40581"/>
    <w:rsid w:val="00A45657"/>
    <w:rsid w:val="00A45EDD"/>
    <w:rsid w:val="00A476C1"/>
    <w:rsid w:val="00A57FE8"/>
    <w:rsid w:val="00A64ECE"/>
    <w:rsid w:val="00A66185"/>
    <w:rsid w:val="00A707FC"/>
    <w:rsid w:val="00A71CAD"/>
    <w:rsid w:val="00A731A2"/>
    <w:rsid w:val="00A76D65"/>
    <w:rsid w:val="00A827B0"/>
    <w:rsid w:val="00A827C1"/>
    <w:rsid w:val="00A835DA"/>
    <w:rsid w:val="00A85810"/>
    <w:rsid w:val="00A92AFF"/>
    <w:rsid w:val="00A93F40"/>
    <w:rsid w:val="00A96F93"/>
    <w:rsid w:val="00AB1253"/>
    <w:rsid w:val="00AB1F46"/>
    <w:rsid w:val="00AB4390"/>
    <w:rsid w:val="00AB65FF"/>
    <w:rsid w:val="00AC4925"/>
    <w:rsid w:val="00AD122F"/>
    <w:rsid w:val="00AD39DA"/>
    <w:rsid w:val="00AD5DFE"/>
    <w:rsid w:val="00AE2F07"/>
    <w:rsid w:val="00AE5772"/>
    <w:rsid w:val="00AF22AD"/>
    <w:rsid w:val="00AF5107"/>
    <w:rsid w:val="00B030E1"/>
    <w:rsid w:val="00B06264"/>
    <w:rsid w:val="00B07C8F"/>
    <w:rsid w:val="00B247EC"/>
    <w:rsid w:val="00B275D4"/>
    <w:rsid w:val="00B33B0E"/>
    <w:rsid w:val="00B437C8"/>
    <w:rsid w:val="00B75051"/>
    <w:rsid w:val="00B77CC5"/>
    <w:rsid w:val="00B80C45"/>
    <w:rsid w:val="00B859DE"/>
    <w:rsid w:val="00BC3C7C"/>
    <w:rsid w:val="00BD0E59"/>
    <w:rsid w:val="00BD6E8A"/>
    <w:rsid w:val="00BE0288"/>
    <w:rsid w:val="00BE3444"/>
    <w:rsid w:val="00C05A8E"/>
    <w:rsid w:val="00C12D2F"/>
    <w:rsid w:val="00C132D4"/>
    <w:rsid w:val="00C16CFE"/>
    <w:rsid w:val="00C277A8"/>
    <w:rsid w:val="00C309AE"/>
    <w:rsid w:val="00C33F87"/>
    <w:rsid w:val="00C365CE"/>
    <w:rsid w:val="00C417EB"/>
    <w:rsid w:val="00C528AE"/>
    <w:rsid w:val="00C60BFB"/>
    <w:rsid w:val="00C663A7"/>
    <w:rsid w:val="00C87E0E"/>
    <w:rsid w:val="00C90830"/>
    <w:rsid w:val="00CA5D23"/>
    <w:rsid w:val="00CB2988"/>
    <w:rsid w:val="00CC3780"/>
    <w:rsid w:val="00CD6DBD"/>
    <w:rsid w:val="00CD6F7D"/>
    <w:rsid w:val="00CE0FEE"/>
    <w:rsid w:val="00CE45B0"/>
    <w:rsid w:val="00CF1393"/>
    <w:rsid w:val="00CF4F3A"/>
    <w:rsid w:val="00D0014D"/>
    <w:rsid w:val="00D22819"/>
    <w:rsid w:val="00D239A8"/>
    <w:rsid w:val="00D330DC"/>
    <w:rsid w:val="00D33929"/>
    <w:rsid w:val="00D34365"/>
    <w:rsid w:val="00D511F0"/>
    <w:rsid w:val="00D536D9"/>
    <w:rsid w:val="00D54EE5"/>
    <w:rsid w:val="00D63F82"/>
    <w:rsid w:val="00D640FC"/>
    <w:rsid w:val="00D70F7D"/>
    <w:rsid w:val="00D761F7"/>
    <w:rsid w:val="00D91FF4"/>
    <w:rsid w:val="00D92929"/>
    <w:rsid w:val="00D92EBC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D40E5"/>
    <w:rsid w:val="00DE50CB"/>
    <w:rsid w:val="00DF01EB"/>
    <w:rsid w:val="00DF0D92"/>
    <w:rsid w:val="00DF301A"/>
    <w:rsid w:val="00E206AE"/>
    <w:rsid w:val="00E20E83"/>
    <w:rsid w:val="00E20F02"/>
    <w:rsid w:val="00E229C1"/>
    <w:rsid w:val="00E23397"/>
    <w:rsid w:val="00E3207E"/>
    <w:rsid w:val="00E32CD7"/>
    <w:rsid w:val="00E37DF5"/>
    <w:rsid w:val="00E43722"/>
    <w:rsid w:val="00E44EE1"/>
    <w:rsid w:val="00E5241D"/>
    <w:rsid w:val="00E55EE8"/>
    <w:rsid w:val="00E5680C"/>
    <w:rsid w:val="00E61A16"/>
    <w:rsid w:val="00E652FC"/>
    <w:rsid w:val="00E7358D"/>
    <w:rsid w:val="00E76267"/>
    <w:rsid w:val="00E81A05"/>
    <w:rsid w:val="00EA0520"/>
    <w:rsid w:val="00EA28BE"/>
    <w:rsid w:val="00EA535B"/>
    <w:rsid w:val="00EB5B8C"/>
    <w:rsid w:val="00EC579D"/>
    <w:rsid w:val="00ED1993"/>
    <w:rsid w:val="00ED5BDC"/>
    <w:rsid w:val="00ED7DAC"/>
    <w:rsid w:val="00EE5DCB"/>
    <w:rsid w:val="00EF68C0"/>
    <w:rsid w:val="00F06378"/>
    <w:rsid w:val="00F067A6"/>
    <w:rsid w:val="00F13774"/>
    <w:rsid w:val="00F20B25"/>
    <w:rsid w:val="00F212F3"/>
    <w:rsid w:val="00F278C3"/>
    <w:rsid w:val="00F40969"/>
    <w:rsid w:val="00F449C3"/>
    <w:rsid w:val="00F52CA4"/>
    <w:rsid w:val="00F65328"/>
    <w:rsid w:val="00F70C03"/>
    <w:rsid w:val="00F80CB9"/>
    <w:rsid w:val="00F84750"/>
    <w:rsid w:val="00F84D71"/>
    <w:rsid w:val="00F9084A"/>
    <w:rsid w:val="00FB312E"/>
    <w:rsid w:val="00FB356A"/>
    <w:rsid w:val="00FB6E40"/>
    <w:rsid w:val="00FC5533"/>
    <w:rsid w:val="00FC6241"/>
    <w:rsid w:val="00FD1CCB"/>
    <w:rsid w:val="00FD5BF8"/>
    <w:rsid w:val="00FE270A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550B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D92EBC"/>
    <w:pPr>
      <w:numPr>
        <w:numId w:val="27"/>
      </w:numPr>
      <w:ind w:left="1800"/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839E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39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839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39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39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12/14/22</vt:lpstr>
    </vt:vector>
  </TitlesOfParts>
  <Manager/>
  <Company>Minnesota Council on Disability</Company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12/14/22</dc:title>
  <dc:subject>Meeting agenda</dc:subject>
  <dc:creator>Shannon Hartwig</dc:creator>
  <cp:keywords/>
  <dc:description/>
  <cp:lastModifiedBy>Miller, Chad (MCD)</cp:lastModifiedBy>
  <cp:revision>12</cp:revision>
  <dcterms:created xsi:type="dcterms:W3CDTF">2022-12-01T23:03:00Z</dcterms:created>
  <dcterms:modified xsi:type="dcterms:W3CDTF">2022-12-01T23:1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